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B5B5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AF464B1" w:rsidR="007B4A91" w:rsidRPr="000A7D17" w:rsidRDefault="000A7D17" w:rsidP="000A7D17">
      <w:pPr>
        <w:ind w:left="709" w:hanging="709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           Collect the coins.</w:t>
      </w:r>
    </w:p>
    <w:p w14:paraId="34A9E19B" w14:textId="77777777" w:rsidR="007B4A91" w:rsidRDefault="001B5B5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4B34CD5" w:rsidR="007B4A91" w:rsidRPr="000A7D17" w:rsidRDefault="000A7D17">
      <w:pPr>
        <w:ind w:left="720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To collect the coins and not get caught by the two monsters.</w:t>
      </w:r>
    </w:p>
    <w:p w14:paraId="3D632C61" w14:textId="77777777" w:rsidR="007B4A91" w:rsidRDefault="001B5B5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273628" w:rsidR="007B4A91" w:rsidRPr="000A7D17" w:rsidRDefault="000A7D17">
      <w:pPr>
        <w:ind w:left="720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 xml:space="preserve">There is this mystical land were a boy needs to collect coins, for every coin he earns 1 point. However, this mystical land is </w:t>
      </w:r>
      <w:proofErr w:type="spellStart"/>
      <w:r>
        <w:rPr>
          <w:rFonts w:asciiTheme="minorHAnsi" w:hAnsiTheme="minorHAnsi"/>
          <w:sz w:val="28"/>
          <w:szCs w:val="28"/>
        </w:rPr>
        <w:t>gaurded</w:t>
      </w:r>
      <w:proofErr w:type="spellEnd"/>
      <w:r>
        <w:rPr>
          <w:rFonts w:asciiTheme="minorHAnsi" w:hAnsiTheme="minorHAnsi"/>
          <w:sz w:val="28"/>
          <w:szCs w:val="28"/>
        </w:rPr>
        <w:t xml:space="preserve"> by 2 monsters who are always on move. The boy has 3 lives but if he gets caught by any </w:t>
      </w:r>
      <w:proofErr w:type="gramStart"/>
      <w:r>
        <w:rPr>
          <w:rFonts w:asciiTheme="minorHAnsi" w:hAnsiTheme="minorHAnsi"/>
          <w:sz w:val="28"/>
          <w:szCs w:val="28"/>
        </w:rPr>
        <w:t>monster</w:t>
      </w:r>
      <w:proofErr w:type="gramEnd"/>
      <w:r>
        <w:rPr>
          <w:rFonts w:asciiTheme="minorHAnsi" w:hAnsiTheme="minorHAnsi"/>
          <w:sz w:val="28"/>
          <w:szCs w:val="28"/>
        </w:rPr>
        <w:t xml:space="preserve"> he will lose a life and the game will end once all his three lives are lost.</w:t>
      </w:r>
    </w:p>
    <w:p w14:paraId="6102F988" w14:textId="77777777" w:rsidR="007B4A91" w:rsidRDefault="001B5B5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B5B5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B5B5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DB98842" w:rsidR="007B4A91" w:rsidRDefault="001B5B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02E857" w:rsidR="007B4A91" w:rsidRDefault="001B5B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llects coins and prevents to get </w:t>
            </w:r>
            <w:proofErr w:type="spellStart"/>
            <w:r>
              <w:rPr>
                <w:sz w:val="28"/>
                <w:szCs w:val="28"/>
              </w:rPr>
              <w:t>cought</w:t>
            </w:r>
            <w:proofErr w:type="spellEnd"/>
            <w:r>
              <w:rPr>
                <w:sz w:val="28"/>
                <w:szCs w:val="28"/>
              </w:rPr>
              <w:t xml:space="preserve"> by the monster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67C4A7D" w:rsidR="007B4A91" w:rsidRDefault="001B5B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EC254A5" w:rsidR="007B4A91" w:rsidRDefault="001B5B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catch the boy and makes the boy lose a life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6592F39" w:rsidR="007B4A91" w:rsidRDefault="001B5B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CAF2873" w:rsidR="007B4A91" w:rsidRDefault="001B5B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catch the boy and makes the boy lose a life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C89E45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5B3D5E0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dds to the feel of the game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8E7B9F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1AE462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 to be collected and increase the points of the boy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971434F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meov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7AA964D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shown when the boy loses all of his live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3AF2058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ta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D515988" w:rsidR="007B4A91" w:rsidRDefault="001B5B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you want to play the game again press this button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B5B5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B5B5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B5B5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B5B5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B5B5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7D17"/>
    <w:rsid w:val="001B5B50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chin kurve</cp:lastModifiedBy>
  <cp:revision>3</cp:revision>
  <dcterms:created xsi:type="dcterms:W3CDTF">2021-03-18T05:03:00Z</dcterms:created>
  <dcterms:modified xsi:type="dcterms:W3CDTF">2021-04-28T15:59:00Z</dcterms:modified>
</cp:coreProperties>
</file>